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d03c4874deea94aa956124a2f4f9851da21de0c"/>
    <w:p>
      <w:pPr>
        <w:pStyle w:val="Heading1"/>
      </w:pPr>
      <w:r>
        <w:t xml:space="preserve">Cover Letter for Dentist Position in South Korea Seoul</w:t>
      </w:r>
    </w:p>
    <w:p>
      <w:pPr>
        <w:pStyle w:val="FirstParagraph"/>
      </w:pPr>
      <w:r>
        <w:t xml:space="preserve">Dear [Hiring Manager's Name],</w:t>
      </w:r>
    </w:p>
    <w:p>
      <w:pPr>
        <w:pStyle w:val="BodyText"/>
      </w:pPr>
      <w:r>
        <w:t xml:space="preserve">I am writing to express my enthusiastic interest in the Dentist position at your esteemed clinic or institution in South Korea, specifically in the vibrant and dynamic city of Seoul. As a qualified and passionate dentist with [X years] of experience, I am eager to contribute my skills, expertise, and dedication to your practice while immersing myself in the rich cultural and professional environment of South Korea. This opportunity represents a unique intersection of my career aspirations as a Dentist and my desire to work in one of the most innovative healthcare hubs in the world—Seoul, South Korea.</w:t>
      </w:r>
    </w:p>
    <w:p>
      <w:pPr>
        <w:pStyle w:val="BodyText"/>
      </w:pPr>
      <w:r>
        <w:t xml:space="preserve">With a strong academic background in dental science and hands-on experience in both general and specialized dental care, I have developed a comprehensive understanding of patient-centered treatment, advanced clinical techniques, and the importance of maintaining high standards of oral health. My career has been defined by a commitment to excellence, continuous learning, and the ability to adapt to diverse healthcare settings. I am particularly drawn to South Korea Seoul because of its cutting-edge dental technology, rigorous healthcare regulations, and the growing demand for skilled dentists who can deliver exceptional care in a modern urban environment.</w:t>
      </w:r>
    </w:p>
    <w:p>
      <w:pPr>
        <w:pStyle w:val="BodyText"/>
      </w:pPr>
      <w:r>
        <w:t xml:space="preserve">As a Dentist in South Korea Seoul, I understand the unique challenges and opportunities that come with working in a country where dental aesthetics and precision are highly valued. South Korea’s reputation for innovation in healthcare, including its advanced digital imaging systems, minimally invasive procedures, and emphasis on preventive care, aligns perfectly with my professional philosophy. I am confident that my expertise in [specific areas such as cosmetic dentistry, orthodontics, implantology, or pediatric dentistry] will allow me to contribute meaningfully to your team while also learning from the exceptional standards of dental care practiced here.</w:t>
      </w:r>
    </w:p>
    <w:p>
      <w:pPr>
        <w:pStyle w:val="BodyText"/>
      </w:pPr>
      <w:r>
        <w:t xml:space="preserve">One of the most compelling aspects of working in South Korea Seoul is the opportunity to collaborate with a highly motivated and culturally diverse healthcare community. As a Dentist, I have always prioritized building trust with my patients through clear communication, empathy, and personalized treatment plans. In South Korea, where patient expectations are high and cultural nuances play a critical role in healthcare interactions, my ability to connect with individuals from various backgrounds will be an asset. I am also committed to learning the local language and understanding Korean customs to ensure that I provide care that is both technically sound and culturally sensitive.</w:t>
      </w:r>
    </w:p>
    <w:p>
      <w:pPr>
        <w:pStyle w:val="BodyText"/>
      </w:pPr>
      <w:r>
        <w:t xml:space="preserve">South Korea’s rapid advancements in dental technology, such as 3D imaging, laser treatments, and AI-driven diagnostics, have revolutionized the field of dentistry. As a forward-thinking Dentist, I am excited about the prospect of working in an environment that embraces these innovations. Seoul, as the capital city and a global leader in healthcare innovation, offers an ideal platform for me to stay at the forefront of dental science while contributing to patient outcomes that reflect the highest standards of care.</w:t>
      </w:r>
    </w:p>
    <w:p>
      <w:pPr>
        <w:pStyle w:val="BodyText"/>
      </w:pPr>
      <w:r>
        <w:t xml:space="preserve">My experience as a Dentist has also equipped me with strong problem-solving skills, attention to detail, and the ability to work effectively in fast-paced clinical settings. I am well-versed in managing a wide range of dental cases, from routine check-ups and restorative procedures to complex surgeries. Additionally, my background in [mention any relevant certifications or training] has allowed me to provide comprehensive care that addresses both functional and aesthetic concerns. I am confident that these skills will enable me to integrate seamlessly into your practice and support your mission of delivering excellence in dental care.</w:t>
      </w:r>
    </w:p>
    <w:p>
      <w:pPr>
        <w:pStyle w:val="BodyText"/>
      </w:pPr>
      <w:r>
        <w:t xml:space="preserve">South Korea Seoul is not only a hub for medical advancements but also a city where the blend of tradition and modernity creates a unique professional landscape. As a Dentist, I am eager to contribute to this vibrant environment by combining my clinical expertise with an appreciation for the cultural and societal values that shape healthcare in South Korea. I am particularly interested in learning from the country’s approach to preventive care, which emphasizes early intervention and patient education—principles that I believe are essential for long-term oral health.</w:t>
      </w:r>
    </w:p>
    <w:p>
      <w:pPr>
        <w:pStyle w:val="BodyText"/>
      </w:pPr>
      <w:r>
        <w:t xml:space="preserve">In addition to my clinical skills, I bring a strong work ethic, a collaborative mindset, and a passion for continuous professional development. I am always seeking opportunities to expand my knowledge through research, workshops, and peer collaboration. South Korea’s emphasis on innovation and education aligns perfectly with these values, and I am excited about the possibility of contributing to your institution’s goals while growing as a professional in one of the most respected dental environments in the world.</w:t>
      </w:r>
    </w:p>
    <w:p>
      <w:pPr>
        <w:pStyle w:val="BodyText"/>
      </w:pPr>
      <w:r>
        <w:t xml:space="preserve">Thank you for considering my application. I would be honored to bring my experience, dedication, and enthusiasm as a Dentist to your clinic in South Korea Seoul. I am confident that my background and commitment to excellence will make me a valuable addition to your team. I look forward to the opportunity to discuss how my skills and vision align with your practice’s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in South Korea Seoul</dc:title>
  <dc:creator/>
  <dc:language>en</dc:language>
  <cp:keywords/>
  <dcterms:created xsi:type="dcterms:W3CDTF">2026-07-24T08:37:07Z</dcterms:created>
  <dcterms:modified xsi:type="dcterms:W3CDTF">2026-07-24T08:37:07Z</dcterms:modified>
</cp:coreProperties>
</file>

<file path=docProps/custom.xml><?xml version="1.0" encoding="utf-8"?>
<Properties xmlns="http://schemas.openxmlformats.org/officeDocument/2006/custom-properties" xmlns:vt="http://schemas.openxmlformats.org/officeDocument/2006/docPropsVTypes"/>
</file>